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e environmental/ecological context should be taken into account when aiming to study general mechanisms driving functional relationships between predators and prey</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averag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1). We computed a second model to account for variation explained by prey behaviour. We thus added prey travel speed and their rate of space covered in the model equation (lower part of equation 1).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mong the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tended to capture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Prey capture barely varied among game environments (</w:t>
      </w:r>
      <m:oMath>
        <m:r>
          <m:t>I</m:t>
        </m:r>
        <m:r>
          <m:t>C</m:t>
        </m:r>
        <m:sSub>
          <m:e>
            <m:r>
              <m:t>C</m:t>
            </m:r>
          </m:e>
          <m:sub>
            <m:r>
              <m:t>e</m:t>
            </m:r>
            <m:r>
              <m:t>n</m:t>
            </m:r>
            <m:r>
              <m:t>v</m:t>
            </m:r>
            <m:r>
              <m:t>0</m:t>
            </m:r>
          </m:sub>
        </m:sSub>
      </m:oMath>
      <w:r>
        <w:t xml:space="preserve"> </w:t>
      </w:r>
      <w:r>
        <w:t xml:space="preserve">[95% CI] = 0.005 [0.002, 0.008]), while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Our study is the first to exploit the behaviour of online videogame players to investigate individual variation in predator foraging mode, and how predator and prey behaviour affect hunting success. We provide evidence that individuals who incarnate the predator display individual specialisation and flexibility in competing foraging modes (cursorial vs sit-and-wait). The expression of these foraging modes was consistent with shifts in the expression of other behaviours such as space use and the latency before a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trait combinations, however, predators were generally less successful when they competed against fast traveling prey that covered space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before capturing their first prey compared to ambush predators who took more time as ambush time increased. Interestingly, hunting success decreased significantly with increasing latency before a first capture, but did not strongly interact with time spent ambushing to affect hunting success. Since individuals did not strongly differ in their average hunting success across the study period, these observations suggest that ecological mechanisms may favor the coexistence of both strategies within the</w:t>
      </w:r>
      <w:r>
        <w:t xml:space="preserve"> </w:t>
      </w:r>
      <w:r>
        <w:rPr>
          <w:i/>
        </w:rPr>
        <w:t xml:space="preserve">Dead by Daylight</w:t>
      </w:r>
      <w:r>
        <w:t xml:space="preserve"> </w:t>
      </w:r>
      <w:r>
        <w:t xml:space="preserve">predator population. Indeed, we found that cursorial predators had greater hunting success when they competed against more sedentary prey, which concords with empirical studies who tested the locomotor crossover hypothesis</w:t>
      </w:r>
      <w:r>
        <w:t xml:space="preserve"> </w:t>
      </w:r>
      <w:r>
        <w:t xml:space="preserve">(Belgrad &amp; Griffen 2016; Donihue 2016; Chang</w:t>
      </w:r>
      <w:r>
        <w:t xml:space="preserve"> </w:t>
      </w:r>
      <w:r>
        <w:rPr>
          <w:i/>
        </w:rPr>
        <w:t xml:space="preserve">et al.</w:t>
      </w:r>
      <w:r>
        <w:t xml:space="preserve"> </w:t>
      </w:r>
      <w:r>
        <w:t xml:space="preserve">2017)</w:t>
      </w:r>
      <w:r>
        <w:t xml:space="preserve">. However, ambush predators did not fit with its predictions as they also displayed higher success against sedentary prey, or prey that traveled around average population values. In addition, predators reached similar hunting success across the observed range of space coverage and time spent ambushing (Figure 4. C-F). A potential explanation is that we failed to capture other important prey strategies involved in the predator-prey interaction by focusing solely on prey speed and space coverage. Unpublished results by Santostefano et al. found four prey behavioural profiles in</w:t>
      </w:r>
      <w:r>
        <w:t xml:space="preserve"> </w:t>
      </w:r>
      <w:r>
        <w:rPr>
          <w:i/>
        </w:rPr>
        <w:t xml:space="preserve">DBD</w:t>
      </w:r>
      <w:r>
        <w:t xml:space="preserve">, where faster and exploratory individuals were distinct from bolder individuals who performed more cooperative/altruistic actions with conspecifics, and who were involved in longer chases with the predator.</w:t>
      </w:r>
    </w:p>
    <w:p>
      <w:pPr>
        <w:pStyle w:val="BodyText"/>
      </w:pPr>
      <w:r>
        <w:t xml:space="preserve">(flexible changes within a match might explain why this strategy is maintained, flaw of the study because flexible changes is not related to prey capture in the model) (par exemple inoue et marsura a montré que le hunger level fais changer les ambush a cursorial, alors ils pourraient faire ca) (par contre, on montre de la flexibilité d’un match à l’autre, alors il est possible de croire que ça se passe à l’intérieur d’un match aussi) (ça peut pas être adressé dans ce papier mais ca fera partie des prochaines etudes)</w:t>
      </w:r>
    </w:p>
    <w:p>
      <w:pPr>
        <w:pStyle w:val="BodyText"/>
      </w:pPr>
      <w:r>
        <w:t xml:space="preserve">(les prédateurs ambush utilisent potentiellement d’autres stratégies que nous n’avons pas détecté pour avoir du succès. Il est possible aussi que des limites de temps imposées par le jeu et le design empêche les prédateurs furtifs d’être bons contre les proies rapides (densité de proies). Il est aussi possible que nous ayons manqué certains traits des proies qui pourraient expliquer le succès de ces prédateurs)</w:t>
      </w:r>
    </w:p>
    <w:p>
      <w:pPr>
        <w:pStyle w:val="BodyText"/>
      </w:pPr>
      <w:r>
        <w:t xml:space="preserve">par 1 : parler de spécialisation et de flexibilité</w:t>
      </w:r>
    </w:p>
    <w:p>
      <w:pPr>
        <w:pStyle w:val="BodyText"/>
      </w:pPr>
      <w:r>
        <w:t xml:space="preserve">par 2 : parler de l’environnement</w:t>
      </w:r>
    </w:p>
    <w:p>
      <w:pPr>
        <w:pStyle w:val="BodyText"/>
      </w:pPr>
      <w:r>
        <w:t xml:space="preserve">par 3 : succès de capture</w:t>
      </w:r>
    </w:p>
    <w:p>
      <w:pPr>
        <w:pStyle w:val="BodyText"/>
      </w:pPr>
      <w:r>
        <w:t xml:space="preserve">par 4 : les jeux vidéo en général et les biais</w:t>
      </w:r>
      <w:r>
        <w:t xml:space="preserve"> </w:t>
      </w:r>
      <w:r>
        <w:t xml:space="preserve">(pas de présence d’autres types de proies et de prédateurs, pas de présence de densités qui varient)</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4T19:48:02Z</dcterms:created>
  <dcterms:modified xsi:type="dcterms:W3CDTF">2021-05-14T19: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